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4CE35C0E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D1431A">
        <w:rPr>
          <w:rFonts w:ascii="Calibri" w:hAnsi="Calibri" w:cs="Calibri"/>
          <w:sz w:val="28"/>
          <w:szCs w:val="28"/>
        </w:rPr>
        <w:t>7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C84FF77" w14:textId="77777777" w:rsidR="00D1431A" w:rsidRDefault="00C67665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D1431A">
        <w:t xml:space="preserve">Recursive function and recursive calls </w:t>
      </w:r>
    </w:p>
    <w:p w14:paraId="6A19318C" w14:textId="76E0CE8A" w:rsidR="00C67665" w:rsidRDefault="004F3986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</w:t>
      </w:r>
      <w:bookmarkStart w:id="3" w:name="_GoBack"/>
      <w:bookmarkEnd w:id="3"/>
      <w:r w:rsidR="00D1431A">
        <w:t xml:space="preserve"> different problems using recursion</w:t>
      </w:r>
      <w:r w:rsidR="00CF4CAC">
        <w:t xml:space="preserve"> </w:t>
      </w:r>
      <w:r w:rsidR="000F600C">
        <w:t xml:space="preserve">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424C90FF" w:rsidR="00B45428" w:rsidRPr="00CE30CA" w:rsidRDefault="00CE30CA" w:rsidP="00CE30CA">
      <w:pPr>
        <w:jc w:val="both"/>
        <w:rPr>
          <w:bCs/>
          <w:lang w:val="en-GB"/>
        </w:rPr>
      </w:pPr>
      <w:r>
        <w:rPr>
          <w:bCs/>
          <w:lang w:val="en-GB"/>
        </w:rPr>
        <w:t>Write a recursive function to calculate a factorial of a given number.</w:t>
      </w:r>
    </w:p>
    <w:p w14:paraId="15AC0758" w14:textId="38DC2137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15E0C7A7" w14:textId="07C5B7F9" w:rsidR="00C073ED" w:rsidRDefault="00CE30CA" w:rsidP="00CE30C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</w:t>
      </w:r>
      <w:r>
        <w:rPr>
          <w:bCs/>
          <w:lang w:val="en-GB"/>
        </w:rPr>
        <w:t>find n</w:t>
      </w:r>
      <w:r w:rsidRPr="00CE30CA">
        <w:rPr>
          <w:bCs/>
          <w:vertAlign w:val="superscript"/>
          <w:lang w:val="en-GB"/>
        </w:rPr>
        <w:t>th</w:t>
      </w:r>
      <w:r>
        <w:rPr>
          <w:bCs/>
          <w:lang w:val="en-GB"/>
        </w:rPr>
        <w:t xml:space="preserve"> number of the following series:</w:t>
      </w:r>
    </w:p>
    <w:p w14:paraId="472F920A" w14:textId="42B4237A" w:rsidR="00CE30CA" w:rsidRPr="00CE30CA" w:rsidRDefault="00CE30CA" w:rsidP="00CE30CA">
      <w:pPr>
        <w:jc w:val="center"/>
        <w:rPr>
          <w:b/>
          <w:lang w:val="en-GB"/>
        </w:rPr>
      </w:pPr>
      <w:r w:rsidRPr="00CE30CA">
        <w:rPr>
          <w:b/>
          <w:lang w:val="en-GB"/>
        </w:rPr>
        <w:t>0 1 1 2 3 5 8 13 21 …</w:t>
      </w:r>
    </w:p>
    <w:p w14:paraId="06E85FE4" w14:textId="77777777" w:rsidR="00CE30CA" w:rsidRDefault="00CE30CA" w:rsidP="00C073ED">
      <w:pPr>
        <w:jc w:val="both"/>
        <w:rPr>
          <w:bCs/>
          <w:lang w:val="en-GB"/>
        </w:rPr>
      </w:pPr>
    </w:p>
    <w:p w14:paraId="7F9FA02E" w14:textId="182D695D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535308F5" w14:textId="6294EAAB" w:rsidR="00CE30CA" w:rsidRDefault="00CE30CA" w:rsidP="00CE30C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</w:t>
      </w:r>
      <w:r>
        <w:rPr>
          <w:bCs/>
          <w:lang w:val="en-GB"/>
        </w:rPr>
        <w:t xml:space="preserve">reverse any given input string. </w:t>
      </w:r>
      <w:proofErr w:type="gramStart"/>
      <w:r w:rsidR="001C48DF">
        <w:rPr>
          <w:bCs/>
          <w:lang w:val="en-GB"/>
        </w:rPr>
        <w:t>Also</w:t>
      </w:r>
      <w:proofErr w:type="gramEnd"/>
      <w:r w:rsidR="001C48DF">
        <w:rPr>
          <w:bCs/>
          <w:lang w:val="en-GB"/>
        </w:rPr>
        <w:t xml:space="preserve"> display original and reversed string.</w:t>
      </w:r>
    </w:p>
    <w:p w14:paraId="6B806BD8" w14:textId="77777777" w:rsidR="001C48DF" w:rsidRDefault="001C48DF" w:rsidP="00CE30CA">
      <w:pPr>
        <w:jc w:val="both"/>
        <w:rPr>
          <w:b/>
          <w:lang w:val="en-GB"/>
        </w:rPr>
      </w:pPr>
    </w:p>
    <w:p w14:paraId="2FB274DF" w14:textId="4E6749A0" w:rsidR="001C48DF" w:rsidRDefault="001C48DF" w:rsidP="001C48DF">
      <w:pPr>
        <w:jc w:val="center"/>
        <w:rPr>
          <w:bCs/>
          <w:lang w:val="en-GB"/>
        </w:rPr>
      </w:pPr>
      <w:r w:rsidRPr="001C48DF">
        <w:rPr>
          <w:b/>
          <w:lang w:val="en-GB"/>
        </w:rPr>
        <w:t>Input:</w:t>
      </w:r>
      <w:r>
        <w:rPr>
          <w:bCs/>
          <w:lang w:val="en-GB"/>
        </w:rPr>
        <w:t xml:space="preserve"> Hello</w:t>
      </w:r>
    </w:p>
    <w:p w14:paraId="4B0171B9" w14:textId="445B02CE" w:rsidR="001C48DF" w:rsidRDefault="001C48DF" w:rsidP="001C48DF">
      <w:pPr>
        <w:jc w:val="center"/>
        <w:rPr>
          <w:bCs/>
          <w:lang w:val="en-GB"/>
        </w:rPr>
      </w:pPr>
      <w:r w:rsidRPr="001C48DF">
        <w:rPr>
          <w:b/>
          <w:lang w:val="en-GB"/>
        </w:rPr>
        <w:t>Output:</w:t>
      </w:r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olleH</w:t>
      </w:r>
      <w:proofErr w:type="spellEnd"/>
    </w:p>
    <w:p w14:paraId="72875F7E" w14:textId="77777777" w:rsidR="001C48DF" w:rsidRDefault="001C48DF" w:rsidP="00CE30CA">
      <w:pPr>
        <w:jc w:val="both"/>
        <w:rPr>
          <w:bCs/>
          <w:lang w:val="en-GB"/>
        </w:rPr>
      </w:pPr>
    </w:p>
    <w:p w14:paraId="53C48A99" w14:textId="2B478729" w:rsidR="00CE30CA" w:rsidRPr="00CE30CA" w:rsidRDefault="00CE30CA" w:rsidP="00CE30CA">
      <w:pPr>
        <w:jc w:val="both"/>
        <w:rPr>
          <w:b/>
          <w:lang w:val="en-GB"/>
        </w:rPr>
      </w:pPr>
      <w:r w:rsidRPr="00CE30CA">
        <w:rPr>
          <w:b/>
          <w:lang w:val="en-GB"/>
        </w:rPr>
        <w:t>Note:</w:t>
      </w:r>
      <w:r>
        <w:rPr>
          <w:b/>
          <w:lang w:val="en-GB"/>
        </w:rPr>
        <w:t xml:space="preserve"> </w:t>
      </w:r>
      <w:proofErr w:type="gramStart"/>
      <w:r>
        <w:rPr>
          <w:b/>
          <w:lang w:val="en-GB"/>
        </w:rPr>
        <w:t>Don’t</w:t>
      </w:r>
      <w:proofErr w:type="gramEnd"/>
      <w:r>
        <w:rPr>
          <w:b/>
          <w:lang w:val="en-GB"/>
        </w:rPr>
        <w:t xml:space="preserve"> use any built-in functions. </w:t>
      </w:r>
      <w:r>
        <w:rPr>
          <w:bCs/>
          <w:lang w:val="en-GB"/>
        </w:rPr>
        <w:t xml:space="preserve"> </w:t>
      </w:r>
    </w:p>
    <w:p w14:paraId="0419FD7F" w14:textId="57515816" w:rsidR="005B5C8E" w:rsidRDefault="005B5C8E" w:rsidP="003419AE">
      <w:pPr>
        <w:jc w:val="both"/>
      </w:pPr>
    </w:p>
    <w:p w14:paraId="77D27631" w14:textId="611B44C3" w:rsidR="001C48DF" w:rsidRDefault="001C48DF" w:rsidP="001C48DF">
      <w:pPr>
        <w:jc w:val="both"/>
        <w:rPr>
          <w:b/>
        </w:rPr>
      </w:pPr>
      <w:r>
        <w:rPr>
          <w:b/>
        </w:rPr>
        <w:t>Task 4</w:t>
      </w:r>
    </w:p>
    <w:p w14:paraId="600D26B7" w14:textId="534D5A93" w:rsidR="001C48DF" w:rsidRDefault="001C48DF" w:rsidP="008E731C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</w:t>
      </w:r>
      <w:r>
        <w:rPr>
          <w:bCs/>
          <w:lang w:val="en-GB"/>
        </w:rPr>
        <w:t>check whether a given string is palindrome or not. A string will be palindrome if it is same</w:t>
      </w:r>
      <w:r w:rsidR="008E731C">
        <w:rPr>
          <w:bCs/>
          <w:lang w:val="en-GB"/>
        </w:rPr>
        <w:t xml:space="preserve"> even if it </w:t>
      </w:r>
      <w:proofErr w:type="gramStart"/>
      <w:r w:rsidR="008E731C">
        <w:rPr>
          <w:bCs/>
          <w:lang w:val="en-GB"/>
        </w:rPr>
        <w:t>is read</w:t>
      </w:r>
      <w:proofErr w:type="gramEnd"/>
      <w:r w:rsidR="008E731C">
        <w:rPr>
          <w:bCs/>
          <w:lang w:val="en-GB"/>
        </w:rPr>
        <w:t xml:space="preserve"> backwards. </w:t>
      </w:r>
      <w:proofErr w:type="gramStart"/>
      <w:r w:rsidR="008E731C">
        <w:rPr>
          <w:bCs/>
          <w:lang w:val="en-GB"/>
        </w:rPr>
        <w:t>An examples</w:t>
      </w:r>
      <w:proofErr w:type="gramEnd"/>
      <w:r w:rsidR="008E731C">
        <w:rPr>
          <w:bCs/>
          <w:lang w:val="en-GB"/>
        </w:rPr>
        <w:t xml:space="preserve"> of palindrome and non-palindrome sequences are given below: </w:t>
      </w:r>
    </w:p>
    <w:p w14:paraId="5CA24344" w14:textId="032B63D4" w:rsidR="008E731C" w:rsidRDefault="008E731C" w:rsidP="008E731C">
      <w:pPr>
        <w:jc w:val="both"/>
        <w:rPr>
          <w:b/>
          <w:lang w:val="en-GB"/>
        </w:rPr>
      </w:pPr>
    </w:p>
    <w:p w14:paraId="70B82ED5" w14:textId="22100BD2" w:rsidR="001C48DF" w:rsidRDefault="001C48DF" w:rsidP="008E731C">
      <w:pPr>
        <w:jc w:val="both"/>
        <w:rPr>
          <w:bCs/>
          <w:lang w:val="en-GB"/>
        </w:rPr>
      </w:pPr>
      <w:r w:rsidRPr="001C48DF">
        <w:rPr>
          <w:b/>
          <w:lang w:val="en-GB"/>
        </w:rPr>
        <w:t>Input:</w:t>
      </w:r>
      <w:r w:rsidR="008E731C">
        <w:rPr>
          <w:bCs/>
          <w:lang w:val="en-GB"/>
        </w:rPr>
        <w:t xml:space="preserve"> madam</w:t>
      </w:r>
    </w:p>
    <w:p w14:paraId="6ED7570F" w14:textId="4FED8552" w:rsidR="008E731C" w:rsidRDefault="008E731C" w:rsidP="008E731C">
      <w:pPr>
        <w:jc w:val="both"/>
        <w:rPr>
          <w:bCs/>
          <w:lang w:val="en-GB"/>
        </w:rPr>
      </w:pPr>
      <w:proofErr w:type="gramStart"/>
      <w:r>
        <w:rPr>
          <w:bCs/>
          <w:lang w:val="en-GB"/>
        </w:rPr>
        <w:t>Yes</w:t>
      </w:r>
      <w:proofErr w:type="gramEnd"/>
      <w:r>
        <w:rPr>
          <w:bCs/>
          <w:lang w:val="en-GB"/>
        </w:rPr>
        <w:t xml:space="preserve"> it is a palindrome</w:t>
      </w:r>
    </w:p>
    <w:p w14:paraId="66207B4B" w14:textId="77777777" w:rsidR="008E731C" w:rsidRDefault="008E731C" w:rsidP="008E731C">
      <w:pPr>
        <w:jc w:val="both"/>
        <w:rPr>
          <w:bCs/>
          <w:lang w:val="en-GB"/>
        </w:rPr>
      </w:pPr>
    </w:p>
    <w:p w14:paraId="7B2FE789" w14:textId="6DF6C612" w:rsidR="001C48DF" w:rsidRDefault="008E731C" w:rsidP="001C48DF">
      <w:pPr>
        <w:jc w:val="both"/>
        <w:rPr>
          <w:bCs/>
          <w:lang w:val="en-GB"/>
        </w:rPr>
      </w:pPr>
      <w:r>
        <w:rPr>
          <w:b/>
          <w:lang w:val="en-GB"/>
        </w:rPr>
        <w:t xml:space="preserve">Input: </w:t>
      </w:r>
      <w:r>
        <w:rPr>
          <w:bCs/>
          <w:lang w:val="en-GB"/>
        </w:rPr>
        <w:t>Pulp</w:t>
      </w:r>
    </w:p>
    <w:p w14:paraId="2F19A563" w14:textId="07DB4D26" w:rsidR="008E731C" w:rsidRPr="008E731C" w:rsidRDefault="008E731C" w:rsidP="001C48DF">
      <w:pPr>
        <w:jc w:val="both"/>
        <w:rPr>
          <w:bCs/>
          <w:lang w:val="en-GB"/>
        </w:rPr>
      </w:pPr>
      <w:r>
        <w:rPr>
          <w:bCs/>
          <w:lang w:val="en-GB"/>
        </w:rPr>
        <w:t>No! It is not a palindrome</w:t>
      </w:r>
    </w:p>
    <w:p w14:paraId="7410EBDA" w14:textId="77777777" w:rsidR="008E731C" w:rsidRDefault="008E731C" w:rsidP="00CE30CA">
      <w:pPr>
        <w:jc w:val="both"/>
        <w:rPr>
          <w:b/>
          <w:lang w:val="en-GB"/>
        </w:rPr>
      </w:pPr>
    </w:p>
    <w:p w14:paraId="1D723D1B" w14:textId="77777777" w:rsidR="008E731C" w:rsidRDefault="008E731C" w:rsidP="008E731C">
      <w:pPr>
        <w:jc w:val="both"/>
        <w:rPr>
          <w:b/>
          <w:lang w:val="en-GB"/>
        </w:rPr>
      </w:pPr>
    </w:p>
    <w:p w14:paraId="34BDDA4A" w14:textId="3573C0FD" w:rsidR="00366F77" w:rsidRDefault="00CE30CA" w:rsidP="008E731C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The program should contain main-menu in such a way that </w:t>
      </w:r>
      <w:r w:rsidR="008E731C">
        <w:rPr>
          <w:bCs/>
          <w:lang w:val="en-GB"/>
        </w:rPr>
        <w:t xml:space="preserve">all tasks </w:t>
      </w:r>
      <w:proofErr w:type="gramStart"/>
      <w:r w:rsidR="008E731C">
        <w:rPr>
          <w:bCs/>
          <w:lang w:val="en-GB"/>
        </w:rPr>
        <w:t>are incorporated</w:t>
      </w:r>
      <w:proofErr w:type="gramEnd"/>
      <w:r w:rsidR="008E731C">
        <w:rPr>
          <w:bCs/>
          <w:lang w:val="en-GB"/>
        </w:rPr>
        <w:t xml:space="preserve"> in a single program. The</w:t>
      </w:r>
      <w:r>
        <w:rPr>
          <w:bCs/>
          <w:lang w:val="en-GB"/>
        </w:rPr>
        <w:t xml:space="preserve"> user can select either of the options until desires. Additionally the input to the node </w:t>
      </w:r>
      <w:proofErr w:type="gramStart"/>
      <w:r>
        <w:rPr>
          <w:bCs/>
          <w:lang w:val="en-GB"/>
        </w:rPr>
        <w:t>should be taken</w:t>
      </w:r>
      <w:proofErr w:type="gramEnd"/>
      <w:r>
        <w:rPr>
          <w:bCs/>
          <w:lang w:val="en-GB"/>
        </w:rPr>
        <w:t xml:space="preserve"> from the user. </w:t>
      </w:r>
    </w:p>
    <w:p w14:paraId="1F8C848F" w14:textId="1542F94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lastRenderedPageBreak/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C9B9EBF" w:rsidR="005C1063" w:rsidRPr="006469FB" w:rsidRDefault="00591AD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353F3BAC" w:rsidR="005C1063" w:rsidRPr="006469FB" w:rsidRDefault="00591AD4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5365BC7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896" w:type="dxa"/>
          </w:tcPr>
          <w:p w14:paraId="10D1A705" w14:textId="14139E6C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 w:rsidRPr="002A44E9"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40979F2D" w14:textId="77777777" w:rsidTr="00E136A8">
        <w:trPr>
          <w:jc w:val="center"/>
        </w:trPr>
        <w:tc>
          <w:tcPr>
            <w:tcW w:w="981" w:type="dxa"/>
            <w:vAlign w:val="center"/>
          </w:tcPr>
          <w:p w14:paraId="1A6BD6CF" w14:textId="25B321B4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896" w:type="dxa"/>
          </w:tcPr>
          <w:p w14:paraId="361C8C2E" w14:textId="4FB14410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 w:rsidRPr="002A44E9"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003A976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2CF2A5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3C6E3A" w14:textId="77777777" w:rsidR="00B13746" w:rsidRDefault="00B13746">
      <w:r>
        <w:separator/>
      </w:r>
    </w:p>
  </w:endnote>
  <w:endnote w:type="continuationSeparator" w:id="0">
    <w:p w14:paraId="3480DAD7" w14:textId="77777777" w:rsidR="00B13746" w:rsidRDefault="00B13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0CAC475E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591AD4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591AD4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90C249" w14:textId="77777777" w:rsidR="00B13746" w:rsidRDefault="00B13746">
      <w:r>
        <w:separator/>
      </w:r>
    </w:p>
  </w:footnote>
  <w:footnote w:type="continuationSeparator" w:id="0">
    <w:p w14:paraId="48082CD7" w14:textId="77777777" w:rsidR="00B13746" w:rsidRDefault="00B13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mwqAUAKsMZVC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C51DA-E6F7-4293-A2AA-982304D58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7</cp:revision>
  <cp:lastPrinted>2018-10-24T07:56:00Z</cp:lastPrinted>
  <dcterms:created xsi:type="dcterms:W3CDTF">2023-05-03T11:26:00Z</dcterms:created>
  <dcterms:modified xsi:type="dcterms:W3CDTF">2023-05-03T11:44:00Z</dcterms:modified>
</cp:coreProperties>
</file>